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Start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si</w:t>
            </w:r>
            <w:proofErr w:type="gramEnd"/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B10B4D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B10B4D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B10B4D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B10B4D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B10B4D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</w:t>
            </w:r>
            <w:proofErr w:type="gramEnd"/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B10B4D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B10B4D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B10B4D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</w:t>
            </w:r>
            <w:proofErr w:type="gramEnd"/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proofErr w:type="gramStart"/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proofErr w:type="gramEnd"/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B10B4D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B10B4D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B10B4D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B10B4D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11B69F7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</w:t>
      </w:r>
      <w:proofErr w:type="spellStart"/>
      <w:r w:rsidRPr="00840171">
        <w:rPr>
          <w:rFonts w:ascii="Arial" w:hAnsi="Arial" w:cs="Arial"/>
          <w:i/>
          <w:sz w:val="16"/>
          <w:szCs w:val="18"/>
        </w:rPr>
        <w:t>DRFiP</w:t>
      </w:r>
      <w:proofErr w:type="spellEnd"/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 xml:space="preserve"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</w:t>
      </w:r>
      <w:proofErr w:type="gramStart"/>
      <w:r w:rsidRPr="00840171">
        <w:rPr>
          <w:rFonts w:ascii="Arial" w:hAnsi="Arial" w:cs="Arial"/>
          <w:i/>
          <w:sz w:val="16"/>
          <w:szCs w:val="18"/>
        </w:rPr>
        <w:t>d’une droit</w:t>
      </w:r>
      <w:proofErr w:type="gramEnd"/>
      <w:r w:rsidRPr="00840171">
        <w:rPr>
          <w:rFonts w:ascii="Arial" w:hAnsi="Arial" w:cs="Arial"/>
          <w:i/>
          <w:sz w:val="16"/>
          <w:szCs w:val="18"/>
        </w:rPr>
        <w:t xml:space="preserve">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proofErr w:type="gramStart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</w:t>
      </w:r>
      <w:proofErr w:type="gramEnd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 xml:space="preserve">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B10B4D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B10B4D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B10B4D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B10B4D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B10B4D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B10B4D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33789" w14:textId="77777777" w:rsidR="00E13411" w:rsidRDefault="00E13411" w:rsidP="001A0130">
      <w:pPr>
        <w:spacing w:after="0" w:line="240" w:lineRule="auto"/>
      </w:pPr>
      <w:r>
        <w:separator/>
      </w:r>
    </w:p>
  </w:endnote>
  <w:endnote w:type="continuationSeparator" w:id="0">
    <w:p w14:paraId="54337F5C" w14:textId="77777777" w:rsidR="00E13411" w:rsidRDefault="00E1341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6609F702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6CA187" w14:textId="77777777" w:rsidR="00E13411" w:rsidRDefault="00E13411" w:rsidP="001A0130">
      <w:pPr>
        <w:spacing w:after="0" w:line="240" w:lineRule="auto"/>
      </w:pPr>
      <w:r>
        <w:separator/>
      </w:r>
    </w:p>
  </w:footnote>
  <w:footnote w:type="continuationSeparator" w:id="0">
    <w:p w14:paraId="69253864" w14:textId="77777777" w:rsidR="00E13411" w:rsidRDefault="00E1341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57FDE" w14:textId="7939709E" w:rsidR="0047621E" w:rsidRPr="006879C2" w:rsidRDefault="003316FB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2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gramStart"/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proofErr w:type="gramEnd"/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257F85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512450B8">
              <wp:simplePos x="0" y="0"/>
              <wp:positionH relativeFrom="column">
                <wp:posOffset>803275</wp:posOffset>
              </wp:positionH>
              <wp:positionV relativeFrom="paragraph">
                <wp:posOffset>-580390</wp:posOffset>
              </wp:positionV>
              <wp:extent cx="590550" cy="704850"/>
              <wp:effectExtent l="0" t="0" r="19050" b="190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0550" cy="704850"/>
                      </a:xfrm>
                      <a:prstGeom prst="rect">
                        <a:avLst/>
                      </a:prstGeom>
                      <a:pattFill prst="pct10">
                        <a:fgClr>
                          <a:schemeClr val="accent3">
                            <a:lumMod val="20000"/>
                            <a:lumOff val="80000"/>
                          </a:schemeClr>
                        </a:fgClr>
                        <a:bgClr>
                          <a:schemeClr val="bg1"/>
                        </a:bgClr>
                      </a:pattFill>
                      <a:ln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4E6D8BF1" w:rsidR="0047621E" w:rsidRPr="001A2474" w:rsidRDefault="00B10B4D" w:rsidP="008C32C4">
                          <w:pPr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noProof/>
                              <w:color w:val="C00000"/>
                              <w:sz w:val="20"/>
                            </w:rPr>
                            <w:drawing>
                              <wp:inline distT="0" distB="0" distL="0" distR="0" wp14:anchorId="5B9E7B7C" wp14:editId="201513FC">
                                <wp:extent cx="451496" cy="405765"/>
                                <wp:effectExtent l="0" t="0" r="5715" b="0"/>
                                <wp:docPr id="3" name="Imag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15_logoAC_LIMOGES_150.jpg"/>
                                        <pic:cNvPicPr/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57376" cy="4110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3827DB" id="Rectangle 206" o:spid="_x0000_s1027" style="position:absolute;margin-left:63.25pt;margin-top:-45.7pt;width:46.5pt;height:55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" fillcolor="#dadfea [662]" strokecolor="#b3a539 [1604]" strokeweight="1pt">
              <v:fill r:id="rId4" o:title="" color2="white [3212]" type="pattern"/>
              <v:stroke dashstyle="1 1"/>
              <v:textbox>
                <w:txbxContent>
                  <w:p w14:paraId="55FACB31" w14:textId="4E6D8BF1" w:rsidR="0047621E" w:rsidRPr="001A2474" w:rsidRDefault="00B10B4D" w:rsidP="008C32C4">
                    <w:pPr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noProof/>
                        <w:color w:val="C00000"/>
                        <w:sz w:val="20"/>
                      </w:rPr>
                      <w:drawing>
                        <wp:inline distT="0" distB="0" distL="0" distR="0" wp14:anchorId="5B9E7B7C" wp14:editId="201513FC">
                          <wp:extent cx="451496" cy="405765"/>
                          <wp:effectExtent l="0" t="0" r="5715" b="0"/>
                          <wp:docPr id="3" name="Imag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15_logoAC_LIMOGES_150.jpg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57376" cy="4110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5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146" type="#_x0000_t75" style="width:12.75pt;height:12.75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0B4D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6.gi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187BFE-FD29-4B7A-BA9F-741B09CC9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996</Words>
  <Characters>5479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07-11T08:13:00Z</dcterms:created>
  <dcterms:modified xsi:type="dcterms:W3CDTF">2023-12-01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